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ation</w:t>
      </w:r>
      <w:r>
        <w:t xml:space="preserve"> </w:t>
      </w:r>
      <w:r>
        <w:t xml:space="preserve">Production</w:t>
      </w:r>
      <w:r>
        <w:t xml:space="preserve"> </w:t>
      </w:r>
      <w:r>
        <w:t xml:space="preserve">Processing</w:t>
      </w:r>
      <w:r>
        <w:t xml:space="preserve"> </w:t>
      </w:r>
      <w:r>
        <w:t xml:space="preserve">Script:</w:t>
      </w:r>
      <w:r>
        <w:t xml:space="preserve"> </w:t>
      </w:r>
      <w:r>
        <w:t xml:space="preserve">Study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Total # of utterances: 349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</w:t>
            </w:r>
          </w:p>
        </w:tc>
        <w:tc>
          <w:p>
            <w:pPr>
              <w:pStyle w:val="Compact"/>
              <w:jc w:val="left"/>
            </w:pPr>
            <w:r>
              <w:t xml:space="preserve">adj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</w:t>
            </w:r>
          </w:p>
        </w:tc>
        <w:tc>
          <w:p>
            <w:pPr>
              <w:pStyle w:val="Compact"/>
              <w:jc w:val="left"/>
            </w:pPr>
            <w:r>
              <w:t xml:space="preserve">adve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eterm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p>
            <w:pPr>
              <w:pStyle w:val="Compact"/>
              <w:jc w:val="left"/>
            </w:pPr>
            <w:r>
              <w:t xml:space="preserve">mo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oun (includes pronouns and proper nou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partici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</w:t>
            </w:r>
          </w:p>
        </w:tc>
        <w:tc>
          <w:p>
            <w:pPr>
              <w:pStyle w:val="Compact"/>
              <w:jc w:val="left"/>
            </w:pPr>
            <w:r>
              <w:t xml:space="preserve">pre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n</w:t>
            </w:r>
          </w:p>
        </w:tc>
        <w:tc>
          <w:p>
            <w:pPr>
              <w:pStyle w:val="Compact"/>
              <w:jc w:val="left"/>
            </w:pPr>
            <w:r>
              <w:t xml:space="preserve">qua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verb</w:t>
            </w:r>
          </w:p>
        </w:tc>
      </w:tr>
    </w:tbl>
    <w:tbl>
      <w:tblPr>
        <w:tblStyle w:val="TableNormal"/>
        <w:tblW w:type="pct" w:w="4652.777777777777"/>
        <w:tblLook w:firstRow="1"/>
      </w:tblPr>
      <w:tblGrid>
        <w:gridCol w:w="1980"/>
        <w:gridCol w:w="132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</w:t>
            </w:r>
          </w:p>
        </w:tc>
        <w:tc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pStyle w:val="Compact"/>
              <w:jc w:val="left"/>
            </w:pPr>
            <w:r>
              <w:t xml:space="preserve">no baby, no horsie, no ju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 no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oh no, okay no, yeah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n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don’t touch that, don’t fit car, can’t ope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 n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juice, I can’t find duck, cow won’t go M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don’t, can’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I don’t know, they don’t fit, I can’t o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don’t go, doesn’t work, can’t ca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n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no baby bubble, no this one, *no brush h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I can’t, Jane doesn’t, mine didn’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qn n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o more stuff, *no car, no no pram, no like dog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o no, no yes, no look (??), no than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n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ot noodle, not home, not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o read, no pooped, *no zi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 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o sit chair, no have cracker, no eat mi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dv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not today, not there, *not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dv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o there, no up, no beh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n n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o night night moon, no mummy this side, *no hold daddy h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n 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don’t eat skin part, (?) don’t touch that book, *can’t find bunny ra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ammy no, apple no, train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o n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o no mine, no no more, no no mo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rep n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o in tree, no with this, *no like bub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 prep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to, Laura don’t wan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v 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oll sit no, I take no, Joana say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n’t tea, don’t Mommy, didn’t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v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 car go car, no comb want brush, no mummy do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dj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good, not dirty, not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et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my car, not a cat, not a 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v 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eat rocks, not have coffee, not green 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det n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 my turn, no a cow, no the ha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v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t shush, not work, not blan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adv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n’t come in, don’t fall down, doesn’t fit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adv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 jacket on, no monkey there, *no lie 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v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 mail came, no mummy go, no I wa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 no n n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 no taste it (???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not n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izza not pizza, pizza not apples, that not kn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dj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 happy, no pretend, no 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ar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 bouncing, no eating, no hurting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2400"/>
        <w:gridCol w:w="1039"/>
        <w:gridCol w:w="4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antic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p>
            <w:pPr>
              <w:pStyle w:val="Compact"/>
              <w:jc w:val="center"/>
            </w:pPr>
            <w:r>
              <w:t xml:space="preserve">687</w:t>
            </w:r>
          </w:p>
        </w:tc>
        <w:tc>
          <w:p>
            <w:pPr>
              <w:pStyle w:val="Compact"/>
              <w:jc w:val="left"/>
            </w:pPr>
            <w:r>
              <w:t xml:space="preserve">don’t like it, I don’t feel good, no do it Mum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(can)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I can’t find a blankie, can’t eat, no no I can not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re (want)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Don’t want to, no comb want brush, no want the b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want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juice, don’t want it, Laura don’t wan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[simple thing]</w:t>
            </w:r>
          </w:p>
        </w:tc>
        <w:tc>
          <w:p>
            <w:pPr>
              <w:pStyle w:val="Compact"/>
              <w:jc w:val="center"/>
            </w:pPr>
            <w:r>
              <w:t xml:space="preserve">604</w:t>
            </w:r>
          </w:p>
        </w:tc>
        <w:tc>
          <w:p>
            <w:pPr>
              <w:pStyle w:val="Compact"/>
              <w:jc w:val="left"/>
            </w:pPr>
            <w:r>
              <w:t xml:space="preserve">no go, no stupid, no now, no b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[simple thing]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not bad, not write, not qu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ential (Optimistic)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o daddy eat, no eat lunch, no in tree, no Toto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ential (Pessimistic)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o Mommy read, no I wanted, no baby bite me, no water g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3c9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ation Production Processing Script: Study 2</dc:title>
  <dc:creator/>
  <dcterms:created xsi:type="dcterms:W3CDTF">2020-06-03T22:03:34Z</dcterms:created>
  <dcterms:modified xsi:type="dcterms:W3CDTF">2020-06-03T22:03:34Z</dcterms:modified>
</cp:coreProperties>
</file>